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CD1F0" w14:textId="09AD641B" w:rsidR="006C42CB" w:rsidRPr="00C0593A" w:rsidRDefault="003D358A" w:rsidP="00C0593A">
      <w:pPr>
        <w:pStyle w:val="Title"/>
      </w:pPr>
      <w:r w:rsidRPr="00C0593A">
        <w:t>Title</w:t>
      </w:r>
    </w:p>
    <w:p w14:paraId="2B3CD1F1" w14:textId="57B384AE" w:rsidR="006C42CB" w:rsidRPr="00C0593A" w:rsidRDefault="003D358A" w:rsidP="00C0593A">
      <w:pPr>
        <w:pStyle w:val="Author"/>
      </w:pPr>
      <w:r w:rsidRPr="00C0593A">
        <w:t>Name</w:t>
      </w:r>
    </w:p>
    <w:p w14:paraId="2B3CD1F2" w14:textId="70C7E7ED" w:rsidR="006C42CB" w:rsidRDefault="003D358A" w:rsidP="00C0593A">
      <w:pPr>
        <w:pStyle w:val="Date"/>
      </w:pPr>
      <w:r w:rsidRPr="00C0593A">
        <w:t>Date</w:t>
      </w:r>
    </w:p>
    <w:p w14:paraId="1A2EAB63" w14:textId="653DD09D" w:rsidR="00837376" w:rsidRPr="00837376" w:rsidRDefault="00837376" w:rsidP="00837376">
      <w:pPr>
        <w:pStyle w:val="Heading1"/>
      </w:pPr>
      <w:bookmarkStart w:id="0" w:name="r-markdown"/>
      <w:bookmarkStart w:id="1" w:name="including-plots"/>
      <w:bookmarkStart w:id="2" w:name="_GoBack"/>
      <w:bookmarkEnd w:id="0"/>
      <w:bookmarkEnd w:id="1"/>
      <w:r w:rsidRPr="00837376">
        <w:t>Header 1</w:t>
      </w:r>
    </w:p>
    <w:bookmarkEnd w:id="2"/>
    <w:p w14:paraId="42CF0C3F" w14:textId="77777777" w:rsidR="00AA2B96" w:rsidRDefault="003D358A" w:rsidP="00AA2B96">
      <w:pPr>
        <w:pStyle w:val="Heading2"/>
      </w:pPr>
      <w:r w:rsidRPr="00AA2B96">
        <w:t>Header 2</w:t>
      </w:r>
      <w:r w:rsidR="00AA2B96" w:rsidRPr="00AA2B96">
        <w:t>:</w:t>
      </w:r>
    </w:p>
    <w:p w14:paraId="64A097F8" w14:textId="26AC627A" w:rsidR="00456462" w:rsidRPr="003160E6" w:rsidRDefault="00456462" w:rsidP="003160E6">
      <w:pPr>
        <w:pStyle w:val="FirstParagraph"/>
      </w:pPr>
      <w:r w:rsidRPr="003160E6">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2EC99845" w14:textId="1E8EBACA" w:rsidR="00344D18" w:rsidRPr="003160E6" w:rsidRDefault="00344D18" w:rsidP="003160E6">
      <w:pPr>
        <w:pStyle w:val="BodyText"/>
      </w:pPr>
      <w:r w:rsidRPr="003160E6">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0F55BD1A" w14:textId="41A79162" w:rsidR="008F45B8" w:rsidRDefault="008F45B8" w:rsidP="003C0290">
      <w:pPr>
        <w:pStyle w:val="Heading3"/>
      </w:pPr>
      <w:r w:rsidRPr="00040E90">
        <w:t>Heading 3</w:t>
      </w:r>
    </w:p>
    <w:p w14:paraId="11FD4F99" w14:textId="634D0BE7" w:rsidR="00A33038" w:rsidRPr="00A33038" w:rsidRDefault="00A33038" w:rsidP="00F00A23">
      <w:pPr>
        <w:pStyle w:val="Heading4"/>
      </w:pPr>
      <w:r w:rsidRPr="00A33038">
        <w:t>Heading 4</w:t>
      </w:r>
    </w:p>
    <w:tbl>
      <w:tblPr>
        <w:tblStyle w:val="TableGrid"/>
        <w:tblW w:w="0" w:type="auto"/>
        <w:tblLook w:val="04A0" w:firstRow="1" w:lastRow="0" w:firstColumn="1" w:lastColumn="0" w:noHBand="0" w:noVBand="1"/>
      </w:tblPr>
      <w:tblGrid>
        <w:gridCol w:w="3116"/>
        <w:gridCol w:w="3117"/>
        <w:gridCol w:w="3117"/>
      </w:tblGrid>
      <w:tr w:rsidR="00F3367E" w:rsidRPr="001F5787" w14:paraId="65525616" w14:textId="77777777" w:rsidTr="00F3367E">
        <w:tc>
          <w:tcPr>
            <w:tcW w:w="3116" w:type="dxa"/>
          </w:tcPr>
          <w:p w14:paraId="0D9CF840" w14:textId="4BF27D20" w:rsidR="00F3367E" w:rsidRPr="001F5787" w:rsidRDefault="00F3367E" w:rsidP="001F5787">
            <w:pPr>
              <w:pStyle w:val="Compact"/>
            </w:pPr>
            <w:r w:rsidRPr="001F5787">
              <w:t>Tables</w:t>
            </w:r>
          </w:p>
        </w:tc>
        <w:tc>
          <w:tcPr>
            <w:tcW w:w="3117" w:type="dxa"/>
          </w:tcPr>
          <w:p w14:paraId="59EC6A24" w14:textId="77777777" w:rsidR="00F3367E" w:rsidRPr="001F5787" w:rsidRDefault="00F3367E" w:rsidP="001F5787">
            <w:pPr>
              <w:pStyle w:val="Compact"/>
            </w:pPr>
          </w:p>
        </w:tc>
        <w:tc>
          <w:tcPr>
            <w:tcW w:w="3117" w:type="dxa"/>
          </w:tcPr>
          <w:p w14:paraId="5DB0DE70" w14:textId="77777777" w:rsidR="00F3367E" w:rsidRPr="001F5787" w:rsidRDefault="00F3367E" w:rsidP="001F5787">
            <w:pPr>
              <w:pStyle w:val="Compact"/>
            </w:pPr>
          </w:p>
        </w:tc>
      </w:tr>
      <w:tr w:rsidR="00F3367E" w:rsidRPr="001F5787" w14:paraId="1FC81BB4" w14:textId="77777777" w:rsidTr="00F3367E">
        <w:tc>
          <w:tcPr>
            <w:tcW w:w="3116" w:type="dxa"/>
          </w:tcPr>
          <w:p w14:paraId="22BD7D4F" w14:textId="77777777" w:rsidR="00F3367E" w:rsidRPr="001F5787" w:rsidRDefault="00F3367E" w:rsidP="001F5787">
            <w:pPr>
              <w:pStyle w:val="Compact"/>
            </w:pPr>
          </w:p>
        </w:tc>
        <w:tc>
          <w:tcPr>
            <w:tcW w:w="3117" w:type="dxa"/>
          </w:tcPr>
          <w:p w14:paraId="5A7D0814" w14:textId="77777777" w:rsidR="00F3367E" w:rsidRPr="001F5787" w:rsidRDefault="00F3367E" w:rsidP="001F5787">
            <w:pPr>
              <w:pStyle w:val="Compact"/>
            </w:pPr>
          </w:p>
        </w:tc>
        <w:tc>
          <w:tcPr>
            <w:tcW w:w="3117" w:type="dxa"/>
          </w:tcPr>
          <w:p w14:paraId="09ABD2F1" w14:textId="77777777" w:rsidR="00F3367E" w:rsidRPr="001F5787" w:rsidRDefault="00F3367E" w:rsidP="001F5787">
            <w:pPr>
              <w:pStyle w:val="Compact"/>
            </w:pPr>
          </w:p>
        </w:tc>
      </w:tr>
      <w:tr w:rsidR="00F3367E" w:rsidRPr="001F5787" w14:paraId="5D99C2BB" w14:textId="77777777" w:rsidTr="00F3367E">
        <w:tc>
          <w:tcPr>
            <w:tcW w:w="3116" w:type="dxa"/>
          </w:tcPr>
          <w:p w14:paraId="5ADB8C0D" w14:textId="77777777" w:rsidR="00F3367E" w:rsidRPr="001F5787" w:rsidRDefault="00F3367E" w:rsidP="001F5787">
            <w:pPr>
              <w:pStyle w:val="Compact"/>
            </w:pPr>
          </w:p>
        </w:tc>
        <w:tc>
          <w:tcPr>
            <w:tcW w:w="3117" w:type="dxa"/>
          </w:tcPr>
          <w:p w14:paraId="3398A963" w14:textId="77777777" w:rsidR="00F3367E" w:rsidRPr="001F5787" w:rsidRDefault="00F3367E" w:rsidP="001F5787">
            <w:pPr>
              <w:pStyle w:val="Compact"/>
            </w:pPr>
          </w:p>
        </w:tc>
        <w:tc>
          <w:tcPr>
            <w:tcW w:w="3117" w:type="dxa"/>
          </w:tcPr>
          <w:p w14:paraId="02A70C91" w14:textId="77777777" w:rsidR="00F3367E" w:rsidRPr="001F5787" w:rsidRDefault="00F3367E" w:rsidP="001F5787">
            <w:pPr>
              <w:pStyle w:val="Compact"/>
            </w:pPr>
          </w:p>
        </w:tc>
      </w:tr>
      <w:tr w:rsidR="00F3367E" w:rsidRPr="001F5787" w14:paraId="19D89C50" w14:textId="77777777" w:rsidTr="00F3367E">
        <w:tc>
          <w:tcPr>
            <w:tcW w:w="3116" w:type="dxa"/>
          </w:tcPr>
          <w:p w14:paraId="6ED078A5" w14:textId="77777777" w:rsidR="00F3367E" w:rsidRPr="001F5787" w:rsidRDefault="00F3367E" w:rsidP="001F5787">
            <w:pPr>
              <w:pStyle w:val="Compact"/>
            </w:pPr>
          </w:p>
        </w:tc>
        <w:tc>
          <w:tcPr>
            <w:tcW w:w="3117" w:type="dxa"/>
          </w:tcPr>
          <w:p w14:paraId="4EB13452" w14:textId="77777777" w:rsidR="00F3367E" w:rsidRPr="001F5787" w:rsidRDefault="00F3367E" w:rsidP="001F5787">
            <w:pPr>
              <w:pStyle w:val="Compact"/>
            </w:pPr>
          </w:p>
        </w:tc>
        <w:tc>
          <w:tcPr>
            <w:tcW w:w="3117" w:type="dxa"/>
          </w:tcPr>
          <w:p w14:paraId="7F311AA8" w14:textId="77777777" w:rsidR="00F3367E" w:rsidRPr="001F5787" w:rsidRDefault="00F3367E" w:rsidP="001F5787">
            <w:pPr>
              <w:pStyle w:val="Compact"/>
            </w:pPr>
          </w:p>
        </w:tc>
      </w:tr>
    </w:tbl>
    <w:p w14:paraId="6345D1C9" w14:textId="702FF9D3" w:rsidR="00642D4E" w:rsidRPr="00642D4E" w:rsidRDefault="00642D4E" w:rsidP="00642D4E">
      <w:pPr>
        <w:ind w:firstLine="0"/>
      </w:pPr>
    </w:p>
    <w:sectPr w:rsidR="00642D4E" w:rsidRPr="00642D4E" w:rsidSect="003160E6">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DB6C5" w14:textId="77777777" w:rsidR="00D11A21" w:rsidRDefault="00D11A21" w:rsidP="003C0290">
      <w:r>
        <w:separator/>
      </w:r>
    </w:p>
    <w:p w14:paraId="7F396D54" w14:textId="77777777" w:rsidR="00D11A21" w:rsidRDefault="00D11A21" w:rsidP="003C0290"/>
    <w:p w14:paraId="59243C31" w14:textId="77777777" w:rsidR="00D11A21" w:rsidRDefault="00D11A21"/>
    <w:p w14:paraId="5E261205" w14:textId="77777777" w:rsidR="00D11A21" w:rsidRDefault="00D11A21" w:rsidP="00EB5DE3"/>
    <w:p w14:paraId="758E2B12" w14:textId="77777777" w:rsidR="00D11A21" w:rsidRDefault="00D11A21" w:rsidP="00EB5DE3"/>
  </w:endnote>
  <w:endnote w:type="continuationSeparator" w:id="0">
    <w:p w14:paraId="1A548709" w14:textId="77777777" w:rsidR="00D11A21" w:rsidRDefault="00D11A21" w:rsidP="003C0290">
      <w:r>
        <w:continuationSeparator/>
      </w:r>
    </w:p>
    <w:p w14:paraId="37CD11D4" w14:textId="77777777" w:rsidR="00D11A21" w:rsidRDefault="00D11A21" w:rsidP="003C0290"/>
    <w:p w14:paraId="5131B646" w14:textId="77777777" w:rsidR="00D11A21" w:rsidRDefault="00D11A21"/>
    <w:p w14:paraId="7B2A8779" w14:textId="77777777" w:rsidR="00D11A21" w:rsidRDefault="00D11A21" w:rsidP="00EB5DE3"/>
    <w:p w14:paraId="299C2A50" w14:textId="77777777" w:rsidR="00D11A21" w:rsidRDefault="00D11A21" w:rsidP="00EB5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95705" w14:textId="77777777" w:rsidR="00D11A21" w:rsidRDefault="00D11A21" w:rsidP="003C0290">
      <w:r>
        <w:separator/>
      </w:r>
    </w:p>
    <w:p w14:paraId="636C255E" w14:textId="77777777" w:rsidR="00D11A21" w:rsidRDefault="00D11A21" w:rsidP="003C0290"/>
    <w:p w14:paraId="46E27D16" w14:textId="77777777" w:rsidR="00D11A21" w:rsidRDefault="00D11A21"/>
    <w:p w14:paraId="79E58B15" w14:textId="77777777" w:rsidR="00D11A21" w:rsidRDefault="00D11A21" w:rsidP="00EB5DE3"/>
    <w:p w14:paraId="76159984" w14:textId="77777777" w:rsidR="00D11A21" w:rsidRDefault="00D11A21" w:rsidP="00EB5DE3"/>
  </w:footnote>
  <w:footnote w:type="continuationSeparator" w:id="0">
    <w:p w14:paraId="1FE6C3B3" w14:textId="77777777" w:rsidR="00D11A21" w:rsidRDefault="00D11A21" w:rsidP="003C0290">
      <w:r>
        <w:continuationSeparator/>
      </w:r>
    </w:p>
    <w:p w14:paraId="72EE6D03" w14:textId="77777777" w:rsidR="00D11A21" w:rsidRDefault="00D11A21" w:rsidP="003C0290"/>
    <w:p w14:paraId="3FD8F4C4" w14:textId="77777777" w:rsidR="00D11A21" w:rsidRDefault="00D11A21"/>
    <w:p w14:paraId="0132D39B" w14:textId="77777777" w:rsidR="00D11A21" w:rsidRDefault="00D11A21" w:rsidP="00EB5DE3"/>
    <w:p w14:paraId="15EC90F7" w14:textId="77777777" w:rsidR="00D11A21" w:rsidRDefault="00D11A21" w:rsidP="00EB5DE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E90"/>
    <w:rsid w:val="00062BF4"/>
    <w:rsid w:val="000D2C99"/>
    <w:rsid w:val="000F7B7B"/>
    <w:rsid w:val="001366B4"/>
    <w:rsid w:val="00182012"/>
    <w:rsid w:val="001848B9"/>
    <w:rsid w:val="00184A7D"/>
    <w:rsid w:val="001F5787"/>
    <w:rsid w:val="002059CC"/>
    <w:rsid w:val="00213D0B"/>
    <w:rsid w:val="00260C95"/>
    <w:rsid w:val="003160E6"/>
    <w:rsid w:val="00344D18"/>
    <w:rsid w:val="003720E2"/>
    <w:rsid w:val="00385FB6"/>
    <w:rsid w:val="003C0290"/>
    <w:rsid w:val="003D358A"/>
    <w:rsid w:val="003D55B3"/>
    <w:rsid w:val="00456462"/>
    <w:rsid w:val="004C3344"/>
    <w:rsid w:val="004E29B3"/>
    <w:rsid w:val="00504901"/>
    <w:rsid w:val="00543766"/>
    <w:rsid w:val="0055263D"/>
    <w:rsid w:val="00586EC1"/>
    <w:rsid w:val="00590D07"/>
    <w:rsid w:val="005A0E3C"/>
    <w:rsid w:val="005C7BD9"/>
    <w:rsid w:val="005F6D9C"/>
    <w:rsid w:val="00625EC0"/>
    <w:rsid w:val="006338A2"/>
    <w:rsid w:val="00642D4E"/>
    <w:rsid w:val="006501C9"/>
    <w:rsid w:val="00682983"/>
    <w:rsid w:val="006C42CB"/>
    <w:rsid w:val="006C62A6"/>
    <w:rsid w:val="007723B7"/>
    <w:rsid w:val="00784D58"/>
    <w:rsid w:val="0079083A"/>
    <w:rsid w:val="007B72BB"/>
    <w:rsid w:val="007E0BEE"/>
    <w:rsid w:val="007F2A06"/>
    <w:rsid w:val="00812005"/>
    <w:rsid w:val="00837376"/>
    <w:rsid w:val="008C3C87"/>
    <w:rsid w:val="008D4156"/>
    <w:rsid w:val="008D6863"/>
    <w:rsid w:val="008F45B8"/>
    <w:rsid w:val="00991B1A"/>
    <w:rsid w:val="009C5808"/>
    <w:rsid w:val="009C6D43"/>
    <w:rsid w:val="009F006D"/>
    <w:rsid w:val="00A33038"/>
    <w:rsid w:val="00AA2B96"/>
    <w:rsid w:val="00AB6E1E"/>
    <w:rsid w:val="00AE4F60"/>
    <w:rsid w:val="00B233DC"/>
    <w:rsid w:val="00B2464C"/>
    <w:rsid w:val="00B86B75"/>
    <w:rsid w:val="00BC48D5"/>
    <w:rsid w:val="00C0593A"/>
    <w:rsid w:val="00C36279"/>
    <w:rsid w:val="00C404D3"/>
    <w:rsid w:val="00C46C63"/>
    <w:rsid w:val="00C62244"/>
    <w:rsid w:val="00C733BA"/>
    <w:rsid w:val="00CF3EE6"/>
    <w:rsid w:val="00D0665A"/>
    <w:rsid w:val="00D11A21"/>
    <w:rsid w:val="00D96296"/>
    <w:rsid w:val="00DC7421"/>
    <w:rsid w:val="00DE18BB"/>
    <w:rsid w:val="00E02B25"/>
    <w:rsid w:val="00E315A3"/>
    <w:rsid w:val="00EB3E8A"/>
    <w:rsid w:val="00EB5DE3"/>
    <w:rsid w:val="00ED3AFA"/>
    <w:rsid w:val="00EF1B30"/>
    <w:rsid w:val="00F00A23"/>
    <w:rsid w:val="00F12CA0"/>
    <w:rsid w:val="00F3367E"/>
    <w:rsid w:val="00F54EA2"/>
    <w:rsid w:val="00F648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CD1F0"/>
  <w15:docId w15:val="{992D21A4-B69D-46B5-B20B-96BE769A1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837376"/>
    <w:pPr>
      <w:jc w:val="center"/>
      <w:outlineLvl w:val="0"/>
    </w:pPr>
    <w:rPr>
      <w:sz w:val="36"/>
      <w:szCs w:val="36"/>
    </w:rPr>
  </w:style>
  <w:style w:type="paragraph" w:styleId="Heading2">
    <w:name w:val="heading 2"/>
    <w:basedOn w:val="Normal"/>
    <w:next w:val="BodyText"/>
    <w:uiPriority w:val="9"/>
    <w:unhideWhenUsed/>
    <w:qFormat/>
    <w:rsid w:val="00AA2B96"/>
    <w:pPr>
      <w:keepNext/>
      <w:keepLines/>
      <w:spacing w:before="200" w:after="0" w:line="240" w:lineRule="auto"/>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Teaser"/>
    <w:link w:val="BodyTextChar"/>
    <w:qFormat/>
    <w:rsid w:val="003160E6"/>
    <w:pPr>
      <w:spacing w:line="480" w:lineRule="auto"/>
      <w:ind w:firstLine="720"/>
      <w:jc w:val="both"/>
    </w:pPr>
  </w:style>
  <w:style w:type="paragraph" w:customStyle="1" w:styleId="FirstParagraph">
    <w:name w:val="First Paragraph"/>
    <w:basedOn w:val="BodyText"/>
    <w:next w:val="BodyText"/>
    <w:qFormat/>
    <w:rsid w:val="003160E6"/>
  </w:style>
  <w:style w:type="paragraph" w:customStyle="1" w:styleId="Compact">
    <w:name w:val="Compact"/>
    <w:basedOn w:val="Author"/>
    <w:qFormat/>
    <w:rsid w:val="001F5787"/>
    <w:pPr>
      <w:spacing w:after="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60E6"/>
    <w:rPr>
      <w:rFonts w:ascii="Times New Roman" w:eastAsia="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Teaser">
    <w:name w:val="Teaser"/>
    <w:basedOn w:val="Normal"/>
    <w:rsid w:val="00344D18"/>
    <w:pPr>
      <w:spacing w:before="120" w:after="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raig Brinkerhoff</dc:creator>
  <cp:lastModifiedBy>Craig Brinkerhoff</cp:lastModifiedBy>
  <cp:revision>49</cp:revision>
  <dcterms:created xsi:type="dcterms:W3CDTF">2021-01-28T17:34:00Z</dcterms:created>
  <dcterms:modified xsi:type="dcterms:W3CDTF">2022-10-18T17:41:00Z</dcterms:modified>
</cp:coreProperties>
</file>